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2E499C" w14:textId="77777777" w:rsidR="00DE1959" w:rsidRPr="00DE1959" w:rsidRDefault="00DE1959" w:rsidP="00DE195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bookmarkStart w:id="0" w:name="_Hlk123127351"/>
      <w:r w:rsidRPr="00DE1959">
        <w:rPr>
          <w:rFonts w:eastAsia="Arial"/>
          <w:b/>
          <w:lang w:val="es-AR" w:eastAsia="es-AR"/>
        </w:rPr>
        <w:t>REGISTRADO BAJO DCIC-008/24</w:t>
      </w:r>
    </w:p>
    <w:p w14:paraId="15CA9328" w14:textId="77777777" w:rsidR="00DE1959" w:rsidRPr="00DE1959" w:rsidRDefault="00DE1959" w:rsidP="00DE195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DE1959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DE1959">
        <w:rPr>
          <w:rFonts w:eastAsia="Arial"/>
          <w:b/>
          <w:lang w:val="es-AR" w:eastAsia="es-AR"/>
        </w:rPr>
        <w:t>Expte</w:t>
      </w:r>
      <w:proofErr w:type="spellEnd"/>
      <w:r w:rsidRPr="00DE1959">
        <w:rPr>
          <w:rFonts w:eastAsia="Arial"/>
          <w:b/>
          <w:lang w:val="es-AR" w:eastAsia="es-AR"/>
        </w:rPr>
        <w:t>. Nº 0660/24</w:t>
      </w:r>
    </w:p>
    <w:p w14:paraId="177C22D3" w14:textId="77777777" w:rsidR="00DE1959" w:rsidRPr="00DE1959" w:rsidRDefault="00DE1959" w:rsidP="00DE195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DE1959">
        <w:rPr>
          <w:rFonts w:eastAsia="Arial"/>
          <w:b/>
          <w:lang w:val="es-AR" w:eastAsia="es-AR"/>
        </w:rPr>
        <w:t>BAHIA BLANCA, 02 de julio de 2024</w:t>
      </w:r>
    </w:p>
    <w:p w14:paraId="1050C276" w14:textId="77777777" w:rsidR="00DE1959" w:rsidRPr="00DE1959" w:rsidRDefault="00DE1959" w:rsidP="00DE1959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0540D920" w14:textId="77777777" w:rsidR="00DE1959" w:rsidRPr="00DE1959" w:rsidRDefault="00DE1959" w:rsidP="00DE195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E1959">
        <w:rPr>
          <w:rFonts w:eastAsia="Arial"/>
          <w:b/>
          <w:lang w:val="es-AR" w:eastAsia="es-AR"/>
        </w:rPr>
        <w:t xml:space="preserve">VISTO: </w:t>
      </w:r>
    </w:p>
    <w:p w14:paraId="23D65334" w14:textId="77777777" w:rsidR="00DE1959" w:rsidRPr="00DE1959" w:rsidRDefault="00DE1959" w:rsidP="00DE1959">
      <w:pPr>
        <w:spacing w:after="160" w:line="259" w:lineRule="auto"/>
        <w:jc w:val="both"/>
        <w:rPr>
          <w:rFonts w:eastAsia="Arial"/>
          <w:lang w:val="es-ES" w:eastAsia="es-AR"/>
        </w:rPr>
      </w:pPr>
      <w:r w:rsidRPr="00DE1959">
        <w:rPr>
          <w:rFonts w:eastAsia="Arial"/>
          <w:lang w:val="es-AR" w:eastAsia="es-AR"/>
        </w:rPr>
        <w:t xml:space="preserve">                </w:t>
      </w:r>
      <w:r w:rsidRPr="00DE1959">
        <w:rPr>
          <w:rFonts w:eastAsia="Arial"/>
          <w:lang w:val="es-ES" w:eastAsia="es-AR"/>
        </w:rPr>
        <w:t xml:space="preserve"> La resolución CDCIC-061/24 mediante la cual se reconoce, mediante una asignación especial por productividad, </w:t>
      </w:r>
      <w:r w:rsidRPr="00DE1959">
        <w:rPr>
          <w:rFonts w:eastAsia="Calibri"/>
          <w:lang w:val="es-AR"/>
        </w:rPr>
        <w:t xml:space="preserve">la colaboración prestada por la </w:t>
      </w:r>
      <w:r w:rsidRPr="00DE1959">
        <w:rPr>
          <w:rFonts w:eastAsia="Calibri"/>
          <w:b/>
          <w:lang w:val="es-AR"/>
        </w:rPr>
        <w:t>Señorita</w:t>
      </w:r>
      <w:bookmarkStart w:id="1" w:name="_Hlk131586017"/>
      <w:r w:rsidRPr="00DE1959">
        <w:rPr>
          <w:rFonts w:eastAsia="Calibri"/>
          <w:b/>
          <w:lang w:val="es-AR"/>
        </w:rPr>
        <w:t xml:space="preserve"> </w:t>
      </w:r>
      <w:r w:rsidRPr="00DE1959">
        <w:rPr>
          <w:b/>
          <w:lang w:val="es-ES_tradnl"/>
        </w:rPr>
        <w:t>Florencia LOUSTAUNAU (Leg. 15949, D</w:t>
      </w:r>
      <w:r w:rsidRPr="00DE1959">
        <w:rPr>
          <w:rFonts w:eastAsia="Calibri"/>
          <w:b/>
          <w:lang w:val="es-AR"/>
        </w:rPr>
        <w:t xml:space="preserve">NI: </w:t>
      </w:r>
      <w:r w:rsidRPr="00DE1959">
        <w:rPr>
          <w:rFonts w:eastAsia="Calibri"/>
          <w:b/>
          <w:lang w:val="es-ES_tradnl"/>
        </w:rPr>
        <w:t>42.090.530</w:t>
      </w:r>
      <w:r w:rsidRPr="00DE1959">
        <w:rPr>
          <w:rFonts w:eastAsia="Calibri"/>
          <w:b/>
          <w:lang w:val="es-AR"/>
        </w:rPr>
        <w:t>)</w:t>
      </w:r>
      <w:bookmarkEnd w:id="1"/>
      <w:r w:rsidRPr="00DE1959">
        <w:rPr>
          <w:rFonts w:eastAsia="Calibri"/>
          <w:b/>
          <w:lang w:val="es-AR"/>
        </w:rPr>
        <w:t xml:space="preserve"> </w:t>
      </w:r>
      <w:r w:rsidRPr="00DE1959">
        <w:rPr>
          <w:rFonts w:eastAsia="Calibri"/>
          <w:lang w:val="es-AR"/>
        </w:rPr>
        <w:t xml:space="preserve">en relación al dictado de la Diplomatura en Ciberseguridad Inteligente, </w:t>
      </w:r>
      <w:bookmarkStart w:id="2" w:name="_Hlk131585207"/>
      <w:r w:rsidRPr="00DE1959">
        <w:rPr>
          <w:rFonts w:eastAsia="Calibri"/>
          <w:lang w:val="es-AR"/>
        </w:rPr>
        <w:t xml:space="preserve">durante </w:t>
      </w:r>
      <w:bookmarkEnd w:id="2"/>
      <w:r w:rsidRPr="00DE1959">
        <w:rPr>
          <w:rFonts w:eastAsia="Calibri"/>
          <w:lang w:val="es-AR"/>
        </w:rPr>
        <w:t>el mes de febrero del corriente año</w:t>
      </w:r>
      <w:r w:rsidRPr="00DE1959">
        <w:rPr>
          <w:rFonts w:eastAsia="Arial"/>
          <w:lang w:val="es-ES" w:eastAsia="es-AR"/>
        </w:rPr>
        <w:t xml:space="preserve">; </w:t>
      </w:r>
    </w:p>
    <w:p w14:paraId="7042BCAB" w14:textId="77777777" w:rsidR="00DE1959" w:rsidRPr="00DE1959" w:rsidRDefault="00DE1959" w:rsidP="00DE1959">
      <w:pPr>
        <w:widowControl w:val="0"/>
        <w:ind w:firstLine="851"/>
        <w:jc w:val="both"/>
        <w:rPr>
          <w:snapToGrid w:val="0"/>
          <w:lang w:val="es-ES_tradnl" w:eastAsia="es-ES"/>
        </w:rPr>
      </w:pPr>
      <w:r w:rsidRPr="00DE1959">
        <w:rPr>
          <w:snapToGrid w:val="0"/>
          <w:lang w:val="es-AR" w:eastAsia="es-ES"/>
        </w:rPr>
        <w:t xml:space="preserve">   La Resol. CSU 760/2022 </w:t>
      </w:r>
      <w:r w:rsidRPr="00DE1959">
        <w:rPr>
          <w:snapToGrid w:val="0"/>
          <w:lang w:val="es-ES_tradnl" w:eastAsia="es-ES"/>
        </w:rPr>
        <w:t>que establece como forma de remuneración de las prestaciones del personal de la Universidad Nacional del Sur que participa en</w:t>
      </w:r>
      <w:r w:rsidRPr="00DE1959">
        <w:rPr>
          <w:snapToGrid w:val="0"/>
          <w:lang w:val="es-AR" w:eastAsia="es-ES"/>
        </w:rPr>
        <w:t xml:space="preserve"> servicios a terceros</w:t>
      </w:r>
      <w:r w:rsidRPr="00DE1959">
        <w:rPr>
          <w:snapToGrid w:val="0"/>
          <w:lang w:val="es-ES_tradnl" w:eastAsia="es-ES"/>
        </w:rPr>
        <w:t xml:space="preserve">, la </w:t>
      </w:r>
      <w:proofErr w:type="spellStart"/>
      <w:r w:rsidRPr="00DE1959">
        <w:rPr>
          <w:snapToGrid w:val="0"/>
          <w:lang w:val="es-ES_tradnl" w:eastAsia="es-ES"/>
        </w:rPr>
        <w:t>asignaci</w:t>
      </w:r>
      <w:r w:rsidRPr="00DE1959">
        <w:rPr>
          <w:snapToGrid w:val="0"/>
          <w:lang w:val="es-AR" w:eastAsia="es-ES"/>
        </w:rPr>
        <w:t>ón</w:t>
      </w:r>
      <w:proofErr w:type="spellEnd"/>
      <w:r w:rsidRPr="00DE1959">
        <w:rPr>
          <w:snapToGrid w:val="0"/>
          <w:lang w:val="es-ES_tradnl" w:eastAsia="es-ES"/>
        </w:rPr>
        <w:t xml:space="preserve"> por productividad;</w:t>
      </w:r>
      <w:r w:rsidRPr="00DE1959">
        <w:rPr>
          <w:snapToGrid w:val="0"/>
          <w:lang w:val="es-AR" w:eastAsia="es-ES"/>
        </w:rPr>
        <w:t xml:space="preserve"> y</w:t>
      </w:r>
    </w:p>
    <w:p w14:paraId="4B4CD099" w14:textId="77777777" w:rsidR="00DE1959" w:rsidRPr="00DE1959" w:rsidRDefault="00DE1959" w:rsidP="00DE1959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5CEB6DC0" w14:textId="77777777" w:rsidR="00DE1959" w:rsidRPr="00DE1959" w:rsidRDefault="00DE1959" w:rsidP="00DE195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E1959">
        <w:rPr>
          <w:rFonts w:eastAsia="Arial"/>
          <w:b/>
          <w:lang w:val="es-AR" w:eastAsia="es-AR"/>
        </w:rPr>
        <w:t xml:space="preserve">CONSIDERANDO: </w:t>
      </w:r>
    </w:p>
    <w:p w14:paraId="4EDE355E" w14:textId="77777777" w:rsidR="00DE1959" w:rsidRPr="00DE1959" w:rsidRDefault="00DE1959" w:rsidP="00DE1959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DE1959">
        <w:rPr>
          <w:rFonts w:eastAsia="Arial"/>
          <w:lang w:val="es-AR" w:eastAsia="es-AR"/>
        </w:rPr>
        <w:t xml:space="preserve">Que la Srta. </w:t>
      </w:r>
      <w:proofErr w:type="spellStart"/>
      <w:r w:rsidRPr="00DE1959">
        <w:rPr>
          <w:rFonts w:eastAsia="Arial"/>
          <w:lang w:val="es-AR" w:eastAsia="es-AR"/>
        </w:rPr>
        <w:t>Loustaunau</w:t>
      </w:r>
      <w:proofErr w:type="spellEnd"/>
      <w:r w:rsidRPr="00DE1959">
        <w:rPr>
          <w:rFonts w:eastAsia="Arial"/>
          <w:lang w:val="es-AR" w:eastAsia="es-AR"/>
        </w:rPr>
        <w:t xml:space="preserve"> no reviste en el presente cuatrimestre, un cargo docente o no docente en la Universidad Nacional del Sur; </w:t>
      </w:r>
    </w:p>
    <w:p w14:paraId="3DB23017" w14:textId="77777777" w:rsidR="00DE1959" w:rsidRPr="00DE1959" w:rsidRDefault="00DE1959" w:rsidP="00DE1959">
      <w:pPr>
        <w:spacing w:after="160" w:line="259" w:lineRule="auto"/>
        <w:jc w:val="both"/>
        <w:rPr>
          <w:rFonts w:eastAsia="Arial"/>
          <w:lang w:val="es-AR" w:eastAsia="es-AR"/>
        </w:rPr>
      </w:pPr>
      <w:r w:rsidRPr="00DE1959">
        <w:rPr>
          <w:rFonts w:eastAsia="Arial"/>
          <w:lang w:val="es-AR" w:eastAsia="es-AR"/>
        </w:rPr>
        <w:t xml:space="preserve">                 Que esto imposibilita a la misma el cobro de la asignación otorgada por Resol. CDCIC-061/24 y es necesario la emisión de un acto administrativo que la anule; </w:t>
      </w:r>
    </w:p>
    <w:p w14:paraId="77EBAD21" w14:textId="77777777" w:rsidR="00DE1959" w:rsidRPr="00DE1959" w:rsidRDefault="00DE1959" w:rsidP="00DE1959">
      <w:pPr>
        <w:spacing w:after="160" w:line="259" w:lineRule="auto"/>
        <w:rPr>
          <w:rFonts w:eastAsia="Arial"/>
          <w:b/>
          <w:lang w:val="es-AR" w:eastAsia="es-AR"/>
        </w:rPr>
      </w:pPr>
      <w:r w:rsidRPr="00DE1959">
        <w:rPr>
          <w:rFonts w:eastAsia="Arial"/>
          <w:b/>
          <w:lang w:val="es-AR" w:eastAsia="es-AR"/>
        </w:rPr>
        <w:t xml:space="preserve">POR ELLO, </w:t>
      </w:r>
    </w:p>
    <w:p w14:paraId="275DD5D5" w14:textId="77777777" w:rsidR="00DE1959" w:rsidRPr="00DE1959" w:rsidRDefault="00DE1959" w:rsidP="00DE1959">
      <w:pPr>
        <w:spacing w:after="160" w:line="259" w:lineRule="auto"/>
        <w:jc w:val="center"/>
        <w:rPr>
          <w:rFonts w:eastAsia="Arial"/>
          <w:lang w:val="es-AR" w:eastAsia="es-AR"/>
        </w:rPr>
      </w:pPr>
      <w:r w:rsidRPr="00DE1959">
        <w:rPr>
          <w:b/>
          <w:lang w:val="es-ES" w:eastAsia="es-ES"/>
        </w:rPr>
        <w:t xml:space="preserve">EL DIRECTOR DECANO DEL DEPARTAMENTO DE CIENCIAS E INGENIERIA DE LA COMPUTACION </w:t>
      </w:r>
      <w:r w:rsidRPr="00DE1959">
        <w:rPr>
          <w:rFonts w:cs="Arial"/>
          <w:b/>
          <w:lang w:val="es-ES" w:eastAsia="es-ES"/>
        </w:rPr>
        <w:t>“AD REFERÉNDUM” DEL CONSEJO DEPARTAMENTAL</w:t>
      </w:r>
    </w:p>
    <w:p w14:paraId="55E1162F" w14:textId="77777777" w:rsidR="00DE1959" w:rsidRPr="00DE1959" w:rsidRDefault="00DE1959" w:rsidP="00DE195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DE1959">
        <w:rPr>
          <w:rFonts w:eastAsia="Arial"/>
          <w:b/>
          <w:lang w:val="es-AR" w:eastAsia="es-AR"/>
        </w:rPr>
        <w:t>RESUELVE:</w:t>
      </w:r>
    </w:p>
    <w:p w14:paraId="371CDFB1" w14:textId="77777777" w:rsidR="00DE1959" w:rsidRPr="00DE1959" w:rsidRDefault="00DE1959" w:rsidP="00DE1959">
      <w:pPr>
        <w:spacing w:after="160" w:line="259" w:lineRule="auto"/>
        <w:jc w:val="both"/>
        <w:rPr>
          <w:rFonts w:eastAsia="Calibri"/>
          <w:lang w:val="es-AR"/>
        </w:rPr>
      </w:pPr>
      <w:r w:rsidRPr="00DE1959">
        <w:rPr>
          <w:rFonts w:eastAsia="Arial"/>
          <w:b/>
          <w:lang w:val="es-AR" w:eastAsia="es-AR"/>
        </w:rPr>
        <w:t>ARTÍCULO 1º:</w:t>
      </w:r>
      <w:r w:rsidRPr="00DE1959">
        <w:rPr>
          <w:rFonts w:eastAsia="Arial"/>
          <w:lang w:val="es-AR" w:eastAsia="es-AR"/>
        </w:rPr>
        <w:t xml:space="preserve"> </w:t>
      </w:r>
      <w:r w:rsidRPr="00DE1959">
        <w:rPr>
          <w:rFonts w:eastAsia="Arial"/>
          <w:lang w:val="es-ES_tradnl" w:eastAsia="es-AR"/>
        </w:rPr>
        <w:t>Anular la resolución CDCIC-061/24 mediante la cual se r</w:t>
      </w:r>
      <w:proofErr w:type="spellStart"/>
      <w:r w:rsidRPr="00DE1959">
        <w:rPr>
          <w:rFonts w:eastAsia="Calibri"/>
          <w:lang w:val="es-AR"/>
        </w:rPr>
        <w:t>econocen</w:t>
      </w:r>
      <w:proofErr w:type="spellEnd"/>
      <w:r w:rsidRPr="00DE1959">
        <w:rPr>
          <w:rFonts w:eastAsia="Calibri"/>
          <w:lang w:val="es-AR"/>
        </w:rPr>
        <w:t xml:space="preserve"> los servicios prestados por la </w:t>
      </w:r>
      <w:r w:rsidRPr="00DE1959">
        <w:rPr>
          <w:rFonts w:eastAsia="Calibri"/>
          <w:b/>
          <w:lang w:val="es-AR"/>
        </w:rPr>
        <w:t xml:space="preserve">Señorita </w:t>
      </w:r>
      <w:r w:rsidRPr="00DE1959">
        <w:rPr>
          <w:b/>
          <w:lang w:val="es-ES_tradnl"/>
        </w:rPr>
        <w:t>Florencia LOUSTAUNAU (Leg. 15949 - D</w:t>
      </w:r>
      <w:r w:rsidRPr="00DE1959">
        <w:rPr>
          <w:rFonts w:eastAsia="Calibri"/>
          <w:b/>
          <w:lang w:val="es-AR"/>
        </w:rPr>
        <w:t xml:space="preserve">NI: </w:t>
      </w:r>
      <w:r w:rsidRPr="00DE1959">
        <w:rPr>
          <w:rFonts w:eastAsia="Calibri"/>
          <w:b/>
          <w:lang w:val="es-ES_tradnl"/>
        </w:rPr>
        <w:t>42.090.530</w:t>
      </w:r>
      <w:r w:rsidRPr="00DE1959">
        <w:rPr>
          <w:rFonts w:eastAsia="Calibri"/>
          <w:b/>
          <w:lang w:val="es-AR"/>
        </w:rPr>
        <w:t xml:space="preserve">) </w:t>
      </w:r>
      <w:r w:rsidRPr="00DE1959">
        <w:rPr>
          <w:rFonts w:eastAsia="Calibri"/>
          <w:lang w:val="es-AR"/>
        </w:rPr>
        <w:t>por su colaboración en gestiones administrativas y operativas relacionadas con el dictado de la Diplomatura en Ciberseguridad Inteligente, a cargo del Departamento de Ciencias e Ingeniería de la Computación, durante el mes de febrero del corriente año.</w:t>
      </w:r>
    </w:p>
    <w:p w14:paraId="69BE623D" w14:textId="77777777" w:rsidR="00DE1959" w:rsidRPr="00DE1959" w:rsidRDefault="00DE1959" w:rsidP="00DE1959">
      <w:pPr>
        <w:spacing w:after="160" w:line="259" w:lineRule="auto"/>
        <w:jc w:val="both"/>
        <w:rPr>
          <w:rFonts w:eastAsia="Arial"/>
          <w:lang w:val="es-ES" w:eastAsia="es-AR"/>
        </w:rPr>
      </w:pPr>
      <w:r w:rsidRPr="00DE1959">
        <w:rPr>
          <w:rFonts w:eastAsia="Arial"/>
          <w:b/>
          <w:lang w:val="es-AR" w:eastAsia="es-AR"/>
        </w:rPr>
        <w:t>ARTÍCULO 2°:</w:t>
      </w:r>
      <w:r w:rsidRPr="00DE1959">
        <w:rPr>
          <w:rFonts w:eastAsia="Arial"/>
          <w:lang w:val="es-AR" w:eastAsia="es-AR"/>
        </w:rPr>
        <w:t xml:space="preserve"> </w:t>
      </w:r>
      <w:r w:rsidRPr="00DE1959">
        <w:rPr>
          <w:rFonts w:eastAsia="Arial"/>
          <w:lang w:val="es-ES" w:eastAsia="es-AR"/>
        </w:rPr>
        <w:t xml:space="preserve">Regístrese; comuníquese; </w:t>
      </w:r>
      <w:r w:rsidRPr="00DE1959">
        <w:rPr>
          <w:rFonts w:eastAsia="Calibri"/>
          <w:lang w:val="es-AR"/>
        </w:rPr>
        <w:t>gírese a la Fundación de la UNS. Tomen razón la Dirección Gral. de Economía y Finanzas y la Dirección Gral. de Personal (Área Haberes);</w:t>
      </w:r>
      <w:r w:rsidRPr="00DE1959">
        <w:rPr>
          <w:rFonts w:eastAsia="Arial"/>
          <w:lang w:val="es-ES" w:eastAsia="es-AR"/>
        </w:rPr>
        <w:t xml:space="preserve"> cumplido, </w:t>
      </w:r>
      <w:proofErr w:type="gramStart"/>
      <w:r w:rsidRPr="00DE1959">
        <w:rPr>
          <w:rFonts w:eastAsia="Arial"/>
          <w:lang w:val="es-ES" w:eastAsia="es-AR"/>
        </w:rPr>
        <w:t>archívese.--------------------------------------------------------------------------</w:t>
      </w:r>
      <w:bookmarkEnd w:id="0"/>
      <w:r w:rsidRPr="00DE1959">
        <w:rPr>
          <w:rFonts w:eastAsia="Arial"/>
          <w:lang w:val="es-ES" w:eastAsia="es-AR"/>
        </w:rPr>
        <w:t>--------------</w:t>
      </w:r>
      <w:proofErr w:type="gramEnd"/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  <w:bookmarkStart w:id="3" w:name="_GoBack"/>
      <w:bookmarkEnd w:id="3"/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CDC3BE" w14:textId="77777777" w:rsidR="00181CB2" w:rsidRDefault="00181CB2">
      <w:r>
        <w:separator/>
      </w:r>
    </w:p>
  </w:endnote>
  <w:endnote w:type="continuationSeparator" w:id="0">
    <w:p w14:paraId="50598A8A" w14:textId="77777777" w:rsidR="00181CB2" w:rsidRDefault="00181C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6A5049" w14:textId="77777777" w:rsidR="00181CB2" w:rsidRDefault="00181CB2">
      <w:r>
        <w:separator/>
      </w:r>
    </w:p>
  </w:footnote>
  <w:footnote w:type="continuationSeparator" w:id="0">
    <w:p w14:paraId="4E30878C" w14:textId="77777777" w:rsidR="00181CB2" w:rsidRDefault="00181C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81CB2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DE195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0</Words>
  <Characters>1542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8-16T12:38:00Z</dcterms:created>
  <dcterms:modified xsi:type="dcterms:W3CDTF">2024-08-16T12:38:00Z</dcterms:modified>
</cp:coreProperties>
</file>